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653C666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2 Processes Threads</w:t>
      </w:r>
    </w:p>
    <w:p w14:paraId="226B2DCC" w14:textId="611358D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. What is a process in an operating system?</w:t>
      </w:r>
    </w:p>
    <w:p w14:paraId="04C8BCC9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A static entity stored on disk  </w:t>
      </w:r>
    </w:p>
    <w:p w14:paraId="23FF1E0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A running program with an address space  </w:t>
      </w:r>
    </w:p>
    <w:p w14:paraId="0D308097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A thread of control within a program  </w:t>
      </w:r>
    </w:p>
    <w:p w14:paraId="18C1C63F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A collection of open files  </w:t>
      </w:r>
    </w:p>
    <w:p w14:paraId="787C412A" w14:textId="70368CE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p w14:paraId="5C68D149" w14:textId="77777777" w:rsidR="00194CBF" w:rsidRPr="00194CBF" w:rsidRDefault="00194CBF" w:rsidP="00194CBF">
      <w:pPr>
        <w:rPr>
          <w:lang w:val="en-GB"/>
        </w:rPr>
      </w:pPr>
    </w:p>
    <w:p w14:paraId="3C31B782" w14:textId="59977A3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2. Which of the following is NOT part of a process's memory layout?</w:t>
      </w:r>
    </w:p>
    <w:p w14:paraId="5A59D5D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Code  </w:t>
      </w:r>
    </w:p>
    <w:p w14:paraId="436D43E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Stack  </w:t>
      </w:r>
    </w:p>
    <w:p w14:paraId="51D250C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Heap  </w:t>
      </w:r>
    </w:p>
    <w:p w14:paraId="0C72B38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Cache  </w:t>
      </w:r>
    </w:p>
    <w:p w14:paraId="7A9E3089" w14:textId="45351AFD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d</w:t>
      </w:r>
    </w:p>
    <w:p w14:paraId="40F4D54A" w14:textId="77777777" w:rsidR="00194CBF" w:rsidRPr="00194CBF" w:rsidRDefault="00194CBF" w:rsidP="00194CBF">
      <w:pPr>
        <w:rPr>
          <w:lang w:val="en-GB"/>
        </w:rPr>
      </w:pPr>
    </w:p>
    <w:p w14:paraId="0BA7595E" w14:textId="215934ED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3. What does the `fork()` system call do?</w:t>
      </w:r>
    </w:p>
    <w:p w14:paraId="2E1C2AB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Creates a new thread  </w:t>
      </w:r>
    </w:p>
    <w:p w14:paraId="099E7CFB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Creates a new process by cloning the parent process  </w:t>
      </w:r>
    </w:p>
    <w:p w14:paraId="202D50E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erminates a process  </w:t>
      </w:r>
    </w:p>
    <w:p w14:paraId="0585456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Suspends the execution of a process  </w:t>
      </w:r>
    </w:p>
    <w:p w14:paraId="2CF1E311" w14:textId="7EC7F3D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p w14:paraId="7F9D8C7F" w14:textId="77777777" w:rsidR="00194CBF" w:rsidRPr="00194CBF" w:rsidRDefault="00194CBF" w:rsidP="00194CBF">
      <w:pPr>
        <w:rPr>
          <w:lang w:val="en-GB"/>
        </w:rPr>
      </w:pPr>
    </w:p>
    <w:p w14:paraId="5A23E157" w14:textId="57E1D645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4. Which system call replaces the current process image with a new one?</w:t>
      </w:r>
    </w:p>
    <w:p w14:paraId="2D88B487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`fork()`  </w:t>
      </w:r>
    </w:p>
    <w:p w14:paraId="7082646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`wait()`  </w:t>
      </w:r>
    </w:p>
    <w:p w14:paraId="55538B1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`exec()`  </w:t>
      </w:r>
    </w:p>
    <w:p w14:paraId="010B643F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`exit()`  </w:t>
      </w:r>
    </w:p>
    <w:p w14:paraId="137CAB5D" w14:textId="49168B70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Answer: c</w:t>
      </w:r>
    </w:p>
    <w:p w14:paraId="56D92F0F" w14:textId="77777777" w:rsidR="00194CBF" w:rsidRPr="00194CBF" w:rsidRDefault="00194CBF" w:rsidP="00194CBF">
      <w:pPr>
        <w:rPr>
          <w:lang w:val="en-GB"/>
        </w:rPr>
      </w:pPr>
    </w:p>
    <w:p w14:paraId="64EF42FD" w14:textId="00F01099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5. What is the purpose of the `wait()` system call?</w:t>
      </w:r>
    </w:p>
    <w:p w14:paraId="49E9DD5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o create a new process  </w:t>
      </w:r>
    </w:p>
    <w:p w14:paraId="2BDE49D9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o wait for I/O operations to complete  </w:t>
      </w:r>
    </w:p>
    <w:p w14:paraId="09C3D67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o suspend the parent process until a child process terminates  </w:t>
      </w:r>
    </w:p>
    <w:p w14:paraId="390825EB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o destroy a process  </w:t>
      </w:r>
    </w:p>
    <w:p w14:paraId="032BEA47" w14:textId="27AF0F95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c</w:t>
      </w:r>
    </w:p>
    <w:p w14:paraId="0307FFDD" w14:textId="77777777" w:rsidR="00194CBF" w:rsidRPr="00194CBF" w:rsidRDefault="00194CBF" w:rsidP="00194CBF">
      <w:pPr>
        <w:rPr>
          <w:lang w:val="en-GB"/>
        </w:rPr>
      </w:pPr>
    </w:p>
    <w:p w14:paraId="64EF8458" w14:textId="01F598EB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6. What is stored in the Process Control Block (PCB)?</w:t>
      </w:r>
    </w:p>
    <w:p w14:paraId="53B5139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Process ID, state, and parent pointer  </w:t>
      </w:r>
    </w:p>
    <w:p w14:paraId="64BE513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Only the stack pointer and program counter  </w:t>
      </w:r>
    </w:p>
    <w:p w14:paraId="743F7DE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e entire code and data of the process  </w:t>
      </w:r>
    </w:p>
    <w:p w14:paraId="42CD101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Kernel threads only  </w:t>
      </w:r>
    </w:p>
    <w:p w14:paraId="17270571" w14:textId="59FD9059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a</w:t>
      </w:r>
    </w:p>
    <w:p w14:paraId="59A350E8" w14:textId="77777777" w:rsidR="00194CBF" w:rsidRPr="00194CBF" w:rsidRDefault="00194CBF" w:rsidP="00194CBF">
      <w:pPr>
        <w:rPr>
          <w:lang w:val="en-GB"/>
        </w:rPr>
      </w:pPr>
    </w:p>
    <w:p w14:paraId="6963B2D7" w14:textId="6F97899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7. In which state is a process when it is waiting for an I/O operation to complete?</w:t>
      </w:r>
    </w:p>
    <w:p w14:paraId="30D0C4C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READY  </w:t>
      </w:r>
    </w:p>
    <w:p w14:paraId="541A3553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RUNNING  </w:t>
      </w:r>
    </w:p>
    <w:p w14:paraId="0C7C96F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BLOCKED  </w:t>
      </w:r>
    </w:p>
    <w:p w14:paraId="22B8EF4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ERMINATED  </w:t>
      </w:r>
    </w:p>
    <w:p w14:paraId="683E8300" w14:textId="10E4C9A6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c</w:t>
      </w:r>
    </w:p>
    <w:p w14:paraId="1FD913C4" w14:textId="77777777" w:rsidR="00194CBF" w:rsidRPr="00194CBF" w:rsidRDefault="00194CBF" w:rsidP="00194CBF">
      <w:pPr>
        <w:rPr>
          <w:lang w:val="en-GB"/>
        </w:rPr>
      </w:pPr>
    </w:p>
    <w:p w14:paraId="65D809F0" w14:textId="34189602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8. What does the `execvp()` function do?</w:t>
      </w:r>
    </w:p>
    <w:p w14:paraId="2C021DD2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Creates a new thread in user space  </w:t>
      </w:r>
    </w:p>
    <w:p w14:paraId="683ECEC3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Executes a program specified by its path and arguments array  </w:t>
      </w:r>
    </w:p>
    <w:p w14:paraId="4C8F080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Waits for child processes to terminate  </w:t>
      </w:r>
    </w:p>
    <w:p w14:paraId="2632B6D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Suspends a thread  </w:t>
      </w:r>
    </w:p>
    <w:p w14:paraId="4CC4ABC1" w14:textId="5AFADBF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Answer: b</w:t>
      </w:r>
    </w:p>
    <w:p w14:paraId="488F5A19" w14:textId="77777777" w:rsidR="00194CBF" w:rsidRPr="00194CBF" w:rsidRDefault="00194CBF" w:rsidP="00194CBF">
      <w:pPr>
        <w:rPr>
          <w:lang w:val="en-GB"/>
        </w:rPr>
      </w:pPr>
    </w:p>
    <w:p w14:paraId="3E804BF8" w14:textId="64D4E001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9. What is the difference between `wait()` and `waitpid()`?</w:t>
      </w:r>
    </w:p>
    <w:p w14:paraId="5AEF4F98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`waitpid()` allows specifying which child process to wait for, while `wait()` does not.  </w:t>
      </w:r>
    </w:p>
    <w:p w14:paraId="29CD66A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`wait()` waits for all processes, while `waitpid()` waits only for threads.  </w:t>
      </w:r>
    </w:p>
    <w:p w14:paraId="47E7750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Both are identical in functionality.  </w:t>
      </w:r>
    </w:p>
    <w:p w14:paraId="1582348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`waitpid()` suspends processes, while `wait()` terminates them.  </w:t>
      </w:r>
    </w:p>
    <w:p w14:paraId="3AF89B75" w14:textId="517C9A9F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a</w:t>
      </w:r>
    </w:p>
    <w:p w14:paraId="4A6838A4" w14:textId="77777777" w:rsidR="00194CBF" w:rsidRPr="00194CBF" w:rsidRDefault="00194CBF" w:rsidP="00194CBF">
      <w:pPr>
        <w:rPr>
          <w:lang w:val="en-GB"/>
        </w:rPr>
      </w:pPr>
    </w:p>
    <w:p w14:paraId="1B51C7AB" w14:textId="3444AE10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0. What is the primary advantage of threads over processes?</w:t>
      </w:r>
    </w:p>
    <w:p w14:paraId="2B65A7A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hreads have separate address spaces.  </w:t>
      </w:r>
    </w:p>
    <w:p w14:paraId="75DDF59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hreads are cheaper to create and manage than processes.  </w:t>
      </w:r>
    </w:p>
    <w:p w14:paraId="5F2414C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reads cannot share resources like processes can.  </w:t>
      </w:r>
    </w:p>
    <w:p w14:paraId="063DC547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reads only exist in kernel mode.  </w:t>
      </w:r>
    </w:p>
    <w:p w14:paraId="64C8981C" w14:textId="428663B0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p w14:paraId="35AABE13" w14:textId="77777777" w:rsidR="00194CBF" w:rsidRPr="00194CBF" w:rsidRDefault="00194CBF" w:rsidP="00194CBF">
      <w:pPr>
        <w:rPr>
          <w:lang w:val="en-GB"/>
        </w:rPr>
      </w:pPr>
    </w:p>
    <w:p w14:paraId="724AA316" w14:textId="38AB20BE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1. What does multithreading allow in modern operating systems?</w:t>
      </w:r>
    </w:p>
    <w:p w14:paraId="345F6812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Multiple address spaces per thread  </w:t>
      </w:r>
    </w:p>
    <w:p w14:paraId="4B2855B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Concurrent execution within the same address space  </w:t>
      </w:r>
    </w:p>
    <w:p w14:paraId="656D9C9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Execution of only one thread at any time in a system  </w:t>
      </w:r>
    </w:p>
    <w:p w14:paraId="391CDC1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Elimination of kernel threads  </w:t>
      </w:r>
    </w:p>
    <w:p w14:paraId="02235D89" w14:textId="4FDD3F84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p w14:paraId="76E347FB" w14:textId="77777777" w:rsidR="00194CBF" w:rsidRPr="00194CBF" w:rsidRDefault="00194CBF" w:rsidP="00194CBF">
      <w:pPr>
        <w:rPr>
          <w:lang w:val="en-GB"/>
        </w:rPr>
      </w:pPr>
    </w:p>
    <w:p w14:paraId="084D4E17" w14:textId="75DA9C18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2. Which type of thread is managed entirely by user-level libraries?</w:t>
      </w:r>
    </w:p>
    <w:p w14:paraId="18B97D08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Kernel threads  </w:t>
      </w:r>
    </w:p>
    <w:p w14:paraId="1EFE69F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User-level threads  </w:t>
      </w:r>
    </w:p>
    <w:p w14:paraId="2134A65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System threads  </w:t>
      </w:r>
    </w:p>
    <w:p w14:paraId="7BDF120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Lightweight kernel threads  </w:t>
      </w:r>
    </w:p>
    <w:p w14:paraId="3E2E33C6" w14:textId="34705355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Answer: b</w:t>
      </w:r>
    </w:p>
    <w:p w14:paraId="5C550A59" w14:textId="77777777" w:rsidR="00194CBF" w:rsidRPr="00194CBF" w:rsidRDefault="00194CBF" w:rsidP="00194CBF">
      <w:pPr>
        <w:rPr>
          <w:lang w:val="en-GB"/>
        </w:rPr>
      </w:pPr>
    </w:p>
    <w:p w14:paraId="457AE2A8" w14:textId="5439BA7F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3. Which API function creates a new thread in POSIX systems?</w:t>
      </w:r>
    </w:p>
    <w:p w14:paraId="1656173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`pthread_exit()`  </w:t>
      </w:r>
    </w:p>
    <w:p w14:paraId="7FC50D5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`pthread_create()`  </w:t>
      </w:r>
    </w:p>
    <w:p w14:paraId="459EA31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`pthread_wait()`  </w:t>
      </w:r>
    </w:p>
    <w:p w14:paraId="71E2ADC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`pthread_signal()`  </w:t>
      </w:r>
    </w:p>
    <w:p w14:paraId="464670AC" w14:textId="36AF910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p w14:paraId="54416D28" w14:textId="77777777" w:rsidR="00194CBF" w:rsidRPr="00194CBF" w:rsidRDefault="00194CBF" w:rsidP="00194CBF">
      <w:pPr>
        <w:rPr>
          <w:lang w:val="en-GB"/>
        </w:rPr>
      </w:pPr>
    </w:p>
    <w:p w14:paraId="6D056EF8" w14:textId="085C377B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4. What happens if no system call or trap occurs in cooperative multitasking?</w:t>
      </w:r>
    </w:p>
    <w:p w14:paraId="047F1F53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he OS forcibly preempts the process.  </w:t>
      </w:r>
    </w:p>
    <w:p w14:paraId="1BE1771D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he CPU remains idle until an interrupt occurs.  </w:t>
      </w:r>
    </w:p>
    <w:p w14:paraId="33A363B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e running process continues to execute indefinitely.  </w:t>
      </w:r>
    </w:p>
    <w:p w14:paraId="1E34FE3B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e OS switches to kernel mode automatically.  </w:t>
      </w:r>
    </w:p>
    <w:p w14:paraId="027CF453" w14:textId="40067B5F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c</w:t>
      </w:r>
    </w:p>
    <w:p w14:paraId="3B586397" w14:textId="77777777" w:rsidR="00194CBF" w:rsidRPr="00194CBF" w:rsidRDefault="00194CBF" w:rsidP="00194CBF">
      <w:pPr>
        <w:rPr>
          <w:lang w:val="en-GB"/>
        </w:rPr>
      </w:pPr>
    </w:p>
    <w:p w14:paraId="48F16BB3" w14:textId="53B7C892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5. In user-level threading, what manages thread scheduling?</w:t>
      </w:r>
    </w:p>
    <w:p w14:paraId="70BD95A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Operating system kernel   </w:t>
      </w:r>
    </w:p>
    <w:p w14:paraId="3424246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User-level thread library   </w:t>
      </w:r>
    </w:p>
    <w:p w14:paraId="699473E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Hardware interrupts   </w:t>
      </w:r>
    </w:p>
    <w:p w14:paraId="7F30515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System calls   </w:t>
      </w:r>
    </w:p>
    <w:p w14:paraId="6E12068C" w14:textId="43CBBBD6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p w14:paraId="29A4FCAD" w14:textId="77777777" w:rsidR="00194CBF" w:rsidRPr="00194CBF" w:rsidRDefault="00194CBF" w:rsidP="00194CBF">
      <w:pPr>
        <w:rPr>
          <w:lang w:val="en-GB"/>
        </w:rPr>
      </w:pPr>
    </w:p>
    <w:p w14:paraId="397E50BD" w14:textId="79F1DF1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6. Which of these is NOT true about kernel threads?</w:t>
      </w:r>
    </w:p>
    <w:p w14:paraId="3DEC3EF9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hey are managed by the operating system kernel.   </w:t>
      </w:r>
    </w:p>
    <w:p w14:paraId="2B38A7E8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hey are more expensive than user-level threads for fine-grained tasks.   </w:t>
      </w:r>
    </w:p>
    <w:p w14:paraId="378E33C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ey require no context switching overhead.   </w:t>
      </w:r>
    </w:p>
    <w:p w14:paraId="6564C0C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ey allow overlapping I/O and computation inside a process.   </w:t>
      </w:r>
    </w:p>
    <w:p w14:paraId="21AC976B" w14:textId="79C4FE73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>Answer: c</w:t>
      </w:r>
    </w:p>
    <w:p w14:paraId="5F227053" w14:textId="77777777" w:rsidR="00194CBF" w:rsidRPr="00194CBF" w:rsidRDefault="00194CBF" w:rsidP="00194CBF">
      <w:pPr>
        <w:rPr>
          <w:lang w:val="en-GB"/>
        </w:rPr>
      </w:pPr>
    </w:p>
    <w:p w14:paraId="473C1ABC" w14:textId="1562746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7. Why are user-level threads faster than kernel threads?</w:t>
      </w:r>
    </w:p>
    <w:p w14:paraId="67DA7E6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They bypass kernel involvement for common operations like creation and synchronization.   </w:t>
      </w:r>
    </w:p>
    <w:p w14:paraId="44311D8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They have dedicated CPU cores assigned to them directly by hardware.   </w:t>
      </w:r>
    </w:p>
    <w:p w14:paraId="2B46762C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They do not require stack memory allocation during creation.   </w:t>
      </w:r>
    </w:p>
    <w:p w14:paraId="49303D51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ey avoid all forms of context switching overheads entirely.   </w:t>
      </w:r>
    </w:p>
    <w:p w14:paraId="3F2ED58C" w14:textId="43A4CB7B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a</w:t>
      </w:r>
    </w:p>
    <w:p w14:paraId="13744176" w14:textId="77777777" w:rsidR="00194CBF" w:rsidRPr="00194CBF" w:rsidRDefault="00194CBF" w:rsidP="00194CBF">
      <w:pPr>
        <w:rPr>
          <w:lang w:val="en-GB"/>
        </w:rPr>
      </w:pPr>
    </w:p>
    <w:p w14:paraId="6DFFF4B3" w14:textId="241EFCBC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8. What does the term "process tree" refer to?</w:t>
      </w:r>
    </w:p>
    <w:p w14:paraId="0F5B7702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A hierarchical representation of all running threads within an OS   </w:t>
      </w:r>
    </w:p>
    <w:p w14:paraId="42F1447E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A structure showing parent-child relationships among processes   </w:t>
      </w:r>
    </w:p>
    <w:p w14:paraId="3CDD7B87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A list of all processes sorted by their priority levels   </w:t>
      </w:r>
    </w:p>
    <w:p w14:paraId="17D8B72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A binary tree used for scheduling algorithms   </w:t>
      </w:r>
    </w:p>
    <w:p w14:paraId="6C7FE1E7" w14:textId="4E1DD2D4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p w14:paraId="00E020E7" w14:textId="77777777" w:rsidR="00194CBF" w:rsidRPr="00194CBF" w:rsidRDefault="00194CBF" w:rsidP="00194CBF">
      <w:pPr>
        <w:rPr>
          <w:lang w:val="en-GB"/>
        </w:rPr>
      </w:pPr>
    </w:p>
    <w:p w14:paraId="315AF4A6" w14:textId="692DF404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19. What happens during a thread context switch at user level?</w:t>
      </w:r>
    </w:p>
    <w:p w14:paraId="09685DC0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Kernel saves and restores hardware states like PC and SP using system calls.   </w:t>
      </w:r>
    </w:p>
    <w:p w14:paraId="03E1494F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b) Machine state is saved on one thread's stack and restored from another's stack by user code.   </w:t>
      </w:r>
    </w:p>
    <w:p w14:paraId="74C62085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All open files are closed before switching contexts between two threads in the same process.   </w:t>
      </w:r>
    </w:p>
    <w:p w14:paraId="6FDA7514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 The OS allocates additional memory for each thread switch dynamically during runtime.   </w:t>
      </w:r>
    </w:p>
    <w:p w14:paraId="3381A66E" w14:textId="012AB189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p w14:paraId="11C0934A" w14:textId="77777777" w:rsidR="00194CBF" w:rsidRPr="00194CBF" w:rsidRDefault="00194CBF" w:rsidP="00194CBF">
      <w:pPr>
        <w:rPr>
          <w:lang w:val="en-GB"/>
        </w:rPr>
      </w:pPr>
    </w:p>
    <w:p w14:paraId="23DF279F" w14:textId="5DE98E1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20. Which command can be used to display all processes as a flat list in Linux?</w:t>
      </w:r>
    </w:p>
    <w:p w14:paraId="42FFB8E8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a) `pstree`    </w:t>
      </w:r>
    </w:p>
    <w:p w14:paraId="67657452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lastRenderedPageBreak/>
        <w:t xml:space="preserve">b) `ps`    </w:t>
      </w:r>
    </w:p>
    <w:p w14:paraId="3A2C580A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c) `top`    </w:t>
      </w:r>
    </w:p>
    <w:p w14:paraId="523A40D6" w14:textId="77777777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 xml:space="preserve">d)`lsproc`    </w:t>
      </w:r>
    </w:p>
    <w:p w14:paraId="7ADEF6F2" w14:textId="773C5845" w:rsidR="00194CBF" w:rsidRPr="00194CBF" w:rsidRDefault="00194CBF" w:rsidP="00194CBF">
      <w:pPr>
        <w:rPr>
          <w:lang w:val="en-GB"/>
        </w:rPr>
      </w:pPr>
      <w:r w:rsidRPr="00194CBF">
        <w:rPr>
          <w:lang w:val="en-GB"/>
        </w:rPr>
        <w:t>Answer: b</w:t>
      </w:r>
    </w:p>
    <w:sectPr w:rsidR="00194CBF" w:rsidRPr="00194CBF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3F2176D" w14:textId="77777777" w:rsidR="008E2A28" w:rsidRDefault="008E2A28" w:rsidP="00E136AB">
      <w:pPr>
        <w:spacing w:after="0" w:line="240" w:lineRule="auto"/>
      </w:pPr>
      <w:r>
        <w:separator/>
      </w:r>
    </w:p>
  </w:endnote>
  <w:endnote w:type="continuationSeparator" w:id="0">
    <w:p w14:paraId="3EF5D61D" w14:textId="77777777" w:rsidR="008E2A28" w:rsidRDefault="008E2A28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7AB0A0E" w14:textId="77777777" w:rsidR="008E2A28" w:rsidRDefault="008E2A28" w:rsidP="00E136AB">
      <w:pPr>
        <w:spacing w:after="0" w:line="240" w:lineRule="auto"/>
      </w:pPr>
      <w:r>
        <w:separator/>
      </w:r>
    </w:p>
  </w:footnote>
  <w:footnote w:type="continuationSeparator" w:id="0">
    <w:p w14:paraId="5B67A0B3" w14:textId="77777777" w:rsidR="008E2A28" w:rsidRDefault="008E2A28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rwUA2P3nyywAAAA="/>
  </w:docVars>
  <w:rsids>
    <w:rsidRoot w:val="00AE7A67"/>
    <w:rsid w:val="00074C3B"/>
    <w:rsid w:val="000B1E79"/>
    <w:rsid w:val="00194CBF"/>
    <w:rsid w:val="001B16ED"/>
    <w:rsid w:val="002A5678"/>
    <w:rsid w:val="00385DA4"/>
    <w:rsid w:val="00444588"/>
    <w:rsid w:val="005A2273"/>
    <w:rsid w:val="005A63AD"/>
    <w:rsid w:val="007665BC"/>
    <w:rsid w:val="008E2A28"/>
    <w:rsid w:val="0095300A"/>
    <w:rsid w:val="00AE7A67"/>
    <w:rsid w:val="00BB1699"/>
    <w:rsid w:val="00D03C0D"/>
    <w:rsid w:val="00D051CE"/>
    <w:rsid w:val="00D52E8F"/>
    <w:rsid w:val="00D778B3"/>
    <w:rsid w:val="00DC45B2"/>
    <w:rsid w:val="00E136AB"/>
    <w:rsid w:val="00F91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720</Words>
  <Characters>4109</Characters>
  <Application>Microsoft Office Word</Application>
  <DocSecurity>0</DocSecurity>
  <Lines>34</Lines>
  <Paragraphs>9</Paragraphs>
  <ScaleCrop>false</ScaleCrop>
  <Company/>
  <LinksUpToDate>false</LinksUpToDate>
  <CharactersWithSpaces>4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cp:lastPrinted>2025-01-27T22:39:00Z</cp:lastPrinted>
  <dcterms:created xsi:type="dcterms:W3CDTF">2024-10-01T21:22:00Z</dcterms:created>
  <dcterms:modified xsi:type="dcterms:W3CDTF">2025-02-03T14:23:00Z</dcterms:modified>
</cp:coreProperties>
</file>